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6E15D" w14:textId="4DF00A32" w:rsidR="00812C9F" w:rsidRPr="002504C9" w:rsidRDefault="00E423A7" w:rsidP="00CC1F39">
      <w:pPr>
        <w:spacing w:after="0" w:line="276" w:lineRule="auto"/>
        <w:jc w:val="center"/>
        <w:rPr>
          <w:rFonts w:ascii="Century Gothic" w:hAnsi="Century Gothic"/>
        </w:rPr>
      </w:pPr>
      <w:r w:rsidRPr="002224A1">
        <w:rPr>
          <w:rFonts w:ascii="Garamond" w:hAnsi="Garamond"/>
          <w:noProof/>
          <w:sz w:val="24"/>
          <w:szCs w:val="24"/>
          <w:bdr w:val="none" w:sz="0" w:space="0" w:color="auto" w:frame="1"/>
        </w:rPr>
        <w:drawing>
          <wp:anchor distT="0" distB="0" distL="114300" distR="114300" simplePos="0" relativeHeight="251660288" behindDoc="0" locked="0" layoutInCell="1" allowOverlap="1" wp14:anchorId="0CC3EF38" wp14:editId="189364F7">
            <wp:simplePos x="0" y="0"/>
            <wp:positionH relativeFrom="margin">
              <wp:align>left</wp:align>
            </wp:positionH>
            <wp:positionV relativeFrom="margin">
              <wp:posOffset>121920</wp:posOffset>
            </wp:positionV>
            <wp:extent cx="2571750" cy="638175"/>
            <wp:effectExtent l="0" t="0" r="0" b="9525"/>
            <wp:wrapSquare wrapText="bothSides"/>
            <wp:docPr id="2" name="Picture 2" descr="https://lh3.googleusercontent.com/IuMK9dxpgZYsLUJWZOwMptCax7kHn8EbLCWHmmvVfiMptnC66SDFltvk6dQq1GH8fC2Rf2YiHeZl0UjXkwUf15bZ0KyNzqi0BMHkuHUG4Eb8qn1UmI0G8qVdodMvEbptKWyLFfCEe4_c59Yp3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IuMK9dxpgZYsLUJWZOwMptCax7kHn8EbLCWHmmvVfiMptnC66SDFltvk6dQq1GH8fC2Rf2YiHeZl0UjXkwUf15bZ0KyNzqi0BMHkuHUG4Eb8qn1UmI0G8qVdodMvEbptKWyLFfCEe4_c59Yp3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1E0B" w:rsidRPr="00A935DC">
        <w:rPr>
          <w:rFonts w:ascii="Century Gothic" w:hAnsi="Century Gothic"/>
          <w:noProof/>
          <w:sz w:val="24"/>
          <w:szCs w:val="24"/>
        </w:rPr>
        <w:drawing>
          <wp:inline distT="0" distB="0" distL="0" distR="0" wp14:anchorId="78216B43" wp14:editId="2947F199">
            <wp:extent cx="1842884" cy="860425"/>
            <wp:effectExtent l="0" t="0" r="0" b="0"/>
            <wp:docPr id="776706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01" cy="877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6E15E" w14:textId="74C44630" w:rsidR="00812C9F" w:rsidRPr="002504C9" w:rsidRDefault="00EC5A12" w:rsidP="005B1578">
      <w:pPr>
        <w:spacing w:after="0" w:line="276" w:lineRule="auto"/>
        <w:rPr>
          <w:rFonts w:ascii="Century Gothic" w:hAnsi="Century Gothic"/>
        </w:rPr>
      </w:pPr>
      <w:r w:rsidRPr="002504C9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4294967295" distB="4294967295" distL="0" distR="0" simplePos="0" relativeHeight="251658240" behindDoc="0" locked="0" layoutInCell="0" allowOverlap="1" wp14:anchorId="37C6E1A7" wp14:editId="1EF529C0">
                <wp:simplePos x="0" y="0"/>
                <wp:positionH relativeFrom="column">
                  <wp:posOffset>18415</wp:posOffset>
                </wp:positionH>
                <wp:positionV relativeFrom="paragraph">
                  <wp:posOffset>54610</wp:posOffset>
                </wp:positionV>
                <wp:extent cx="6057900" cy="0"/>
                <wp:effectExtent l="0" t="38100" r="19050" b="19050"/>
                <wp:wrapNone/>
                <wp:docPr id="1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822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792078D" id="Shape 2" o:spid="_x0000_s1026" style="position:absolute;z-index:251658240;visibility:visible;mso-wrap-style:square;mso-width-percent:0;mso-height-percent:0;mso-wrap-distance-left:0;mso-wrap-distance-top:-3e-5mm;mso-wrap-distance-right:0;mso-wrap-distance-bottom:-3e-5mm;mso-position-horizontal:absolute;mso-position-horizontal-relative:text;mso-position-vertical:absolute;mso-position-vertical-relative:text;mso-width-percent:0;mso-height-percent:0;mso-width-relative:page;mso-height-relative:page" from="1.45pt,4.3pt" to="478.45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" o:allowincell="f" strokeweight="6.48pt"/>
            </w:pict>
          </mc:Fallback>
        </mc:AlternateContent>
      </w:r>
    </w:p>
    <w:p w14:paraId="1134F807" w14:textId="0A1E2983" w:rsidR="00D15298" w:rsidRDefault="00256986" w:rsidP="008857B2">
      <w:pPr>
        <w:spacing w:after="0" w:line="240" w:lineRule="auto"/>
        <w:jc w:val="center"/>
        <w:rPr>
          <w:rFonts w:ascii="Century Gothic" w:hAnsi="Century Gothic"/>
          <w:b/>
          <w:bCs/>
          <w:sz w:val="24"/>
          <w:szCs w:val="24"/>
        </w:rPr>
      </w:pPr>
      <w:r w:rsidRPr="001A4814">
        <w:rPr>
          <w:rFonts w:ascii="Century Gothic" w:hAnsi="Century Gothic"/>
          <w:b/>
          <w:bCs/>
          <w:sz w:val="24"/>
          <w:szCs w:val="24"/>
        </w:rPr>
        <w:t>CALL FOR</w:t>
      </w:r>
      <w:r w:rsidR="00E74D9B" w:rsidRPr="001A4814">
        <w:rPr>
          <w:rFonts w:ascii="Century Gothic" w:hAnsi="Century Gothic"/>
          <w:b/>
          <w:bCs/>
          <w:sz w:val="24"/>
          <w:szCs w:val="24"/>
        </w:rPr>
        <w:t xml:space="preserve"> PROPOSALS</w:t>
      </w:r>
      <w:r w:rsidR="00E423A7">
        <w:rPr>
          <w:rFonts w:ascii="Century Gothic" w:hAnsi="Century Gothic"/>
          <w:b/>
          <w:bCs/>
          <w:sz w:val="24"/>
          <w:szCs w:val="24"/>
        </w:rPr>
        <w:t xml:space="preserve"> ON CANCER R</w:t>
      </w:r>
      <w:r w:rsidR="005458F9">
        <w:rPr>
          <w:rFonts w:ascii="Century Gothic" w:hAnsi="Century Gothic"/>
          <w:b/>
          <w:bCs/>
          <w:sz w:val="24"/>
          <w:szCs w:val="24"/>
        </w:rPr>
        <w:t>E</w:t>
      </w:r>
      <w:r w:rsidR="00E423A7">
        <w:rPr>
          <w:rFonts w:ascii="Century Gothic" w:hAnsi="Century Gothic"/>
          <w:b/>
          <w:bCs/>
          <w:sz w:val="24"/>
          <w:szCs w:val="24"/>
        </w:rPr>
        <w:t>SEARCH IN KENYA</w:t>
      </w:r>
    </w:p>
    <w:p w14:paraId="6992375D" w14:textId="77777777" w:rsidR="00B91818" w:rsidRPr="00E423A7" w:rsidRDefault="00B91818" w:rsidP="00E423A7">
      <w:pPr>
        <w:spacing w:after="0" w:line="276" w:lineRule="auto"/>
        <w:jc w:val="both"/>
        <w:rPr>
          <w:rFonts w:ascii="Century Gothic" w:hAnsi="Century Gothic"/>
          <w:b/>
          <w:sz w:val="24"/>
          <w:szCs w:val="24"/>
        </w:rPr>
      </w:pPr>
    </w:p>
    <w:p w14:paraId="6CE28808" w14:textId="4779236A" w:rsidR="00256986" w:rsidRDefault="002F78B9" w:rsidP="00F035EB">
      <w:pPr>
        <w:spacing w:after="0" w:line="276" w:lineRule="auto"/>
        <w:jc w:val="center"/>
        <w:rPr>
          <w:rFonts w:ascii="Century Gothic" w:hAnsi="Century Gothic"/>
          <w:b/>
          <w:bCs/>
          <w:color w:val="0070C0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entury Gothic" w:hAnsi="Century Gothic"/>
          <w:b/>
          <w:bCs/>
          <w:color w:val="0070C0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posal Outline</w:t>
      </w:r>
    </w:p>
    <w:p w14:paraId="62B0ABA4" w14:textId="77777777" w:rsidR="00F035EB" w:rsidRPr="00F035EB" w:rsidRDefault="00F035EB" w:rsidP="00F035EB">
      <w:pPr>
        <w:spacing w:after="0" w:line="276" w:lineRule="auto"/>
        <w:jc w:val="center"/>
        <w:rPr>
          <w:rFonts w:ascii="Century Gothic" w:hAnsi="Century Gothic"/>
          <w:b/>
          <w:bCs/>
          <w:color w:val="0070C0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4BFDED5" w14:textId="1B744FC2" w:rsidR="002504C9" w:rsidRDefault="002504C9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Call Reference Number</w:t>
      </w:r>
    </w:p>
    <w:p w14:paraId="5824738E" w14:textId="7EE327C7" w:rsidR="002504C9" w:rsidRDefault="005458F9" w:rsidP="00083793">
      <w:pPr>
        <w:ind w:firstLine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>Indicate the call r</w:t>
      </w:r>
      <w:r w:rsidR="002504C9" w:rsidRPr="00C83B8D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eference </w:t>
      </w:r>
      <w:r w:rsidR="00B91818" w:rsidRPr="00C83B8D">
        <w:rPr>
          <w:rFonts w:ascii="Century Gothic" w:eastAsia="Times New Roman" w:hAnsi="Century Gothic" w:cs="Times New Roman"/>
          <w:sz w:val="24"/>
          <w:szCs w:val="24"/>
          <w:lang w:val="en-US"/>
        </w:rPr>
        <w:t>number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. </w:t>
      </w:r>
    </w:p>
    <w:p w14:paraId="1B037885" w14:textId="77777777" w:rsidR="005458F9" w:rsidRPr="00C83B8D" w:rsidRDefault="005458F9" w:rsidP="00083793">
      <w:pPr>
        <w:ind w:firstLine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</w:p>
    <w:p w14:paraId="050D62F7" w14:textId="3A8A8230" w:rsidR="008857B2" w:rsidRPr="002504C9" w:rsidRDefault="008857B2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Title of the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P</w:t>
      </w: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roject</w:t>
      </w:r>
    </w:p>
    <w:p w14:paraId="6D9A4D4F" w14:textId="77777777" w:rsidR="008857B2" w:rsidRPr="002504C9" w:rsidRDefault="008857B2" w:rsidP="00083793">
      <w:pPr>
        <w:ind w:firstLine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>Provide the title and Acronym(s)</w:t>
      </w:r>
    </w:p>
    <w:p w14:paraId="5394B6A6" w14:textId="205CD63F" w:rsidR="008857B2" w:rsidRPr="002504C9" w:rsidRDefault="008857B2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Details of the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A</w:t>
      </w: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pplicants </w:t>
      </w:r>
    </w:p>
    <w:p w14:paraId="2DD3431B" w14:textId="2C235B30" w:rsidR="0082652D" w:rsidRDefault="008857B2" w:rsidP="008857B2">
      <w:pPr>
        <w:numPr>
          <w:ilvl w:val="0"/>
          <w:numId w:val="21"/>
        </w:numPr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>Name of the applicant and institution, gender, email, telephone</w:t>
      </w:r>
      <w:r w:rsidR="00E74D9B">
        <w:rPr>
          <w:rFonts w:ascii="Century Gothic" w:eastAsia="Times New Roman" w:hAnsi="Century Gothic" w:cs="Times New Roman"/>
          <w:sz w:val="24"/>
          <w:szCs w:val="24"/>
          <w:lang w:val="en-US"/>
        </w:rPr>
        <w:t>,</w:t>
      </w: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ge, location, </w:t>
      </w:r>
      <w:r w:rsidR="00E74D9B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indicate if you are </w:t>
      </w:r>
      <w:r w:rsidR="009C55A8">
        <w:rPr>
          <w:rFonts w:ascii="Century Gothic" w:eastAsia="Times New Roman" w:hAnsi="Century Gothic" w:cs="Times New Roman"/>
          <w:sz w:val="24"/>
          <w:szCs w:val="24"/>
          <w:lang w:val="en-US"/>
        </w:rPr>
        <w:t>a p</w:t>
      </w:r>
      <w:r w:rsidR="00E74D9B">
        <w:rPr>
          <w:rFonts w:ascii="Century Gothic" w:eastAsia="Times New Roman" w:hAnsi="Century Gothic" w:cs="Times New Roman"/>
          <w:sz w:val="24"/>
          <w:szCs w:val="24"/>
          <w:lang w:val="en-US"/>
        </w:rPr>
        <w:t>erson living with disability</w:t>
      </w:r>
      <w:r w:rsidR="0082652D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. </w:t>
      </w:r>
    </w:p>
    <w:p w14:paraId="5103E5CB" w14:textId="5D5DC2F4" w:rsidR="0001467D" w:rsidRPr="00E423A7" w:rsidRDefault="00DF7F41" w:rsidP="00E423A7">
      <w:pPr>
        <w:numPr>
          <w:ilvl w:val="0"/>
          <w:numId w:val="21"/>
        </w:numPr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Name of the 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>co-investigators</w:t>
      </w: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nd institution, gender, email, telephone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>,</w:t>
      </w: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ge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nd </w:t>
      </w: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>location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>. Please provide these details for all the co-investigators.</w:t>
      </w:r>
    </w:p>
    <w:p w14:paraId="779F6391" w14:textId="2C5BC570" w:rsidR="004E5B83" w:rsidRDefault="008857B2" w:rsidP="004E5B83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Project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S</w:t>
      </w: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ummary 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(Maximum </w:t>
      </w:r>
      <w:r w:rsidR="00371F11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4</w:t>
      </w:r>
      <w:r w:rsidR="00ED5771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00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 words)</w:t>
      </w:r>
    </w:p>
    <w:p w14:paraId="6EFE028F" w14:textId="43B20D4E" w:rsidR="008857B2" w:rsidRPr="004E5B83" w:rsidRDefault="005C361E" w:rsidP="004E5B83">
      <w:pPr>
        <w:spacing w:after="0" w:line="360" w:lineRule="auto"/>
        <w:ind w:left="720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>Outline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the problem, how the problem will be addressed</w:t>
      </w:r>
      <w:r w:rsidR="004E5B83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, </w:t>
      </w:r>
      <w:r w:rsidR="003F7301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objectives, 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>expected outputs, outcomes and impact</w:t>
      </w:r>
      <w:r w:rsidR="001A4814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0916BC57" w14:textId="69EB59A9" w:rsidR="004E5B83" w:rsidRDefault="008857B2" w:rsidP="004E5B83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Project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B</w:t>
      </w: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ackground 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(Maximum </w:t>
      </w:r>
      <w:r w:rsidR="00371F11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4</w:t>
      </w:r>
      <w:r w:rsidR="00847156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0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0 words)</w:t>
      </w:r>
    </w:p>
    <w:p w14:paraId="3B73AD21" w14:textId="014E5730" w:rsidR="008857B2" w:rsidRPr="004E5B83" w:rsidRDefault="004E5B83" w:rsidP="004E5B83">
      <w:pPr>
        <w:spacing w:after="0" w:line="360" w:lineRule="auto"/>
        <w:ind w:left="720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>Indicate t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>he relevanc</w:t>
      </w:r>
      <w:r w:rsidR="005B1204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>e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of the project </w:t>
      </w:r>
      <w:r w:rsidR="00ED5771">
        <w:rPr>
          <w:rFonts w:ascii="Century Gothic" w:eastAsia="Times New Roman" w:hAnsi="Century Gothic" w:cs="Times New Roman"/>
          <w:sz w:val="24"/>
          <w:szCs w:val="24"/>
          <w:lang w:val="en-US"/>
        </w:rPr>
        <w:t>in regard to prevention, control</w:t>
      </w:r>
      <w:r w:rsidR="000724DF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nd </w:t>
      </w:r>
      <w:r w:rsidR="00ED5771">
        <w:rPr>
          <w:rFonts w:ascii="Century Gothic" w:eastAsia="Times New Roman" w:hAnsi="Century Gothic" w:cs="Times New Roman"/>
          <w:sz w:val="24"/>
          <w:szCs w:val="24"/>
          <w:lang w:val="en-US"/>
        </w:rPr>
        <w:t>management of cancer</w:t>
      </w:r>
      <w:r w:rsidR="000724DF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nd its socio-economic effects</w:t>
      </w:r>
      <w:r w:rsidR="00ED5771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20793F20" w14:textId="558C33BE" w:rsidR="004E5B83" w:rsidRPr="005774E2" w:rsidRDefault="008857B2" w:rsidP="005774E2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Problem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S</w:t>
      </w:r>
      <w:r w:rsidRP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tatement</w:t>
      </w:r>
      <w:r w:rsid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(Maximum </w:t>
      </w:r>
      <w:r w:rsidR="00847156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40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0 words)</w:t>
      </w:r>
      <w:r w:rsidR="005774E2" w:rsidRPr="005774E2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</w:t>
      </w:r>
    </w:p>
    <w:p w14:paraId="1DCE255E" w14:textId="08E5A282" w:rsidR="005774E2" w:rsidRDefault="003F7301" w:rsidP="005774E2">
      <w:pPr>
        <w:spacing w:after="0" w:line="360" w:lineRule="auto"/>
        <w:ind w:left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Indicate in detail 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>the problem the project seeks to address</w:t>
      </w:r>
      <w:r w:rsidR="001A4814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1C77D509" w14:textId="4EE8BF18" w:rsidR="004E5B83" w:rsidRPr="005774E2" w:rsidRDefault="008857B2" w:rsidP="005774E2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Justification 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(Maximum </w:t>
      </w:r>
      <w:r w:rsidR="00371F11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35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0 words)</w:t>
      </w:r>
    </w:p>
    <w:p w14:paraId="64F5D184" w14:textId="6C97F8E4" w:rsidR="005774E2" w:rsidRDefault="003F7301" w:rsidP="005774E2">
      <w:pPr>
        <w:spacing w:after="0" w:line="360" w:lineRule="auto"/>
        <w:ind w:left="720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>Explain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why it is important to address </w:t>
      </w:r>
      <w:r w:rsidR="005774E2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the 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>problem</w:t>
      </w:r>
      <w:r w:rsidR="001A4814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7B4CF178" w14:textId="358EC75D" w:rsidR="004E5B83" w:rsidRPr="005774E2" w:rsidRDefault="00772967" w:rsidP="005774E2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Goal and </w:t>
      </w:r>
      <w:r w:rsidR="003F7301" w:rsidRP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O</w:t>
      </w:r>
      <w:r w:rsidR="008857B2" w:rsidRP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bjectives</w:t>
      </w:r>
      <w:r w:rsidR="005774E2" w:rsidRP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(Maximum </w:t>
      </w:r>
      <w:r w:rsidR="00371F11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3</w:t>
      </w:r>
      <w:r w:rsidR="00847156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0</w:t>
      </w:r>
      <w:r w:rsidR="005774E2" w:rsidRPr="005774E2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0 words)</w:t>
      </w:r>
    </w:p>
    <w:p w14:paraId="1ED049AA" w14:textId="3064BAE5" w:rsidR="00DF7F41" w:rsidRPr="00DF7F41" w:rsidRDefault="003F7301" w:rsidP="00E423A7">
      <w:pPr>
        <w:spacing w:after="0" w:line="360" w:lineRule="auto"/>
        <w:ind w:left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State the general 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>and the specific objectives of th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>e</w:t>
      </w:r>
      <w:r w:rsidR="008857B2" w:rsidRPr="004E5B83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project</w:t>
      </w:r>
      <w:r w:rsidR="001A4814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14D7859D" w14:textId="2BF97E6D" w:rsidR="008857B2" w:rsidRPr="002504C9" w:rsidRDefault="008857B2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The scope (Maximum </w:t>
      </w:r>
      <w:r w:rsidR="00371F11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3</w:t>
      </w: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0 words)</w:t>
      </w:r>
    </w:p>
    <w:p w14:paraId="4F43C807" w14:textId="206ACC34" w:rsidR="008857B2" w:rsidRDefault="007F6387" w:rsidP="007F6387">
      <w:pPr>
        <w:ind w:firstLine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>Outline the scope of the project</w:t>
      </w:r>
      <w:r w:rsidR="001A4814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1F50641A" w14:textId="77777777" w:rsidR="007F6387" w:rsidRPr="002504C9" w:rsidRDefault="007F6387" w:rsidP="007F6387">
      <w:pPr>
        <w:ind w:firstLine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</w:p>
    <w:p w14:paraId="0630A8D7" w14:textId="7FCA72D6" w:rsidR="008857B2" w:rsidRDefault="0001467D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  <w:r w:rsidR="008857B2"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Approach (Maximum </w:t>
      </w:r>
      <w:r w:rsidR="00371F11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5</w:t>
      </w:r>
      <w:r w:rsidR="00847156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8857B2"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 words)</w:t>
      </w:r>
    </w:p>
    <w:p w14:paraId="56FA4AB6" w14:textId="3C28BCD5" w:rsidR="0001467D" w:rsidRPr="0001467D" w:rsidRDefault="0001467D" w:rsidP="0001467D">
      <w:pPr>
        <w:spacing w:after="0" w:line="360" w:lineRule="auto"/>
        <w:ind w:left="720"/>
        <w:contextualSpacing/>
        <w:jc w:val="both"/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01467D"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lastRenderedPageBreak/>
        <w:t>Explain how you are going to consider the following</w:t>
      </w:r>
      <w:r w:rsidR="001A4814"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>;</w:t>
      </w:r>
    </w:p>
    <w:p w14:paraId="13C9E86B" w14:textId="2AF9EF5D" w:rsidR="008857B2" w:rsidRPr="00BA7446" w:rsidRDefault="008857B2" w:rsidP="008857B2">
      <w:pPr>
        <w:numPr>
          <w:ilvl w:val="0"/>
          <w:numId w:val="28"/>
        </w:numPr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Mainstreaming of gender</w:t>
      </w:r>
      <w:r w:rsidR="007F64A4"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, equality</w:t>
      </w: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nd inclusivity</w:t>
      </w:r>
      <w:r w:rsidR="000724DF"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43E62012" w14:textId="6EC5F312" w:rsidR="008857B2" w:rsidRPr="00BA7446" w:rsidRDefault="001A4814" w:rsidP="008857B2">
      <w:pPr>
        <w:numPr>
          <w:ilvl w:val="0"/>
          <w:numId w:val="28"/>
        </w:numPr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I</w:t>
      </w:r>
      <w:r w:rsidR="007F64A4"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ndicate the i</w:t>
      </w:r>
      <w:r w:rsidR="008857B2"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nvolvement of </w:t>
      </w: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public </w:t>
      </w:r>
      <w:r w:rsidR="000724DF"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and </w:t>
      </w: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private sector.</w:t>
      </w:r>
    </w:p>
    <w:p w14:paraId="6E692C27" w14:textId="3B0ADE2B" w:rsidR="008857B2" w:rsidRPr="00BA7446" w:rsidRDefault="008857B2" w:rsidP="008857B2">
      <w:pPr>
        <w:numPr>
          <w:ilvl w:val="0"/>
          <w:numId w:val="28"/>
        </w:numPr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Policy relevance</w:t>
      </w:r>
      <w:r w:rsidR="000724DF"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631A2A9C" w14:textId="37535D8F" w:rsidR="00834724" w:rsidRPr="00BA7446" w:rsidRDefault="00834724" w:rsidP="00DF118F">
      <w:pPr>
        <w:numPr>
          <w:ilvl w:val="0"/>
          <w:numId w:val="28"/>
        </w:numPr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Novelty and Innovati</w:t>
      </w:r>
      <w:r w:rsidR="00DF118F"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>on</w:t>
      </w:r>
      <w:r w:rsidRPr="00BA7446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in science and practice in cancer care and management.</w:t>
      </w:r>
    </w:p>
    <w:p w14:paraId="50EE4FA5" w14:textId="77777777" w:rsidR="007F64A4" w:rsidRPr="00BA7446" w:rsidRDefault="007F64A4" w:rsidP="007F64A4">
      <w:pPr>
        <w:ind w:left="117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</w:p>
    <w:p w14:paraId="53CFB74C" w14:textId="44FAFDEC" w:rsidR="008857B2" w:rsidRPr="002504C9" w:rsidRDefault="007F64A4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  <w:r w:rsidR="008857B2"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Methodology (Maximum </w:t>
      </w:r>
      <w:r w:rsidR="00371F11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75</w:t>
      </w:r>
      <w:r w:rsidR="008857B2"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 words)</w:t>
      </w:r>
    </w:p>
    <w:p w14:paraId="783F073D" w14:textId="52C034CA" w:rsidR="00FC2A21" w:rsidRPr="00FC2A21" w:rsidRDefault="007F64A4" w:rsidP="00FC2A21">
      <w:pPr>
        <w:ind w:firstLine="720"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Indicate the </w:t>
      </w:r>
      <w:r w:rsidR="00FC2A21"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>following</w:t>
      </w:r>
      <w:r w:rsidR="009B639A">
        <w:rPr>
          <w:rFonts w:ascii="Century Gothic" w:eastAsia="Times New Roman" w:hAnsi="Century Gothic" w:cs="Times New Roman"/>
          <w:sz w:val="24"/>
          <w:szCs w:val="24"/>
          <w:lang w:val="en-US"/>
        </w:rPr>
        <w:t>;</w:t>
      </w:r>
    </w:p>
    <w:p w14:paraId="0575726D" w14:textId="77777777" w:rsidR="00FC2A21" w:rsidRPr="00FC2A21" w:rsidRDefault="00FC2A21" w:rsidP="00FC2A21">
      <w:pPr>
        <w:pStyle w:val="ListParagraph"/>
        <w:numPr>
          <w:ilvl w:val="0"/>
          <w:numId w:val="38"/>
        </w:numPr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>R</w:t>
      </w:r>
      <w:r w:rsidR="007F64A4"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esearch design and approach, </w:t>
      </w:r>
    </w:p>
    <w:p w14:paraId="6F1F6A9A" w14:textId="2C930D1D" w:rsidR="00FC2A21" w:rsidRPr="00FC2A21" w:rsidRDefault="00FC2A21" w:rsidP="00FC2A21">
      <w:pPr>
        <w:pStyle w:val="ListParagraph"/>
        <w:numPr>
          <w:ilvl w:val="0"/>
          <w:numId w:val="38"/>
        </w:numPr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>Data collecting methods and instruments</w:t>
      </w:r>
    </w:p>
    <w:p w14:paraId="41478E60" w14:textId="6ABE462B" w:rsidR="00FC2A21" w:rsidRPr="00FC2A21" w:rsidRDefault="00FC2A21" w:rsidP="00FC2A21">
      <w:pPr>
        <w:pStyle w:val="ListParagraph"/>
        <w:numPr>
          <w:ilvl w:val="0"/>
          <w:numId w:val="38"/>
        </w:numPr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>Sampling strategy</w:t>
      </w:r>
    </w:p>
    <w:p w14:paraId="57129374" w14:textId="471CB0DD" w:rsidR="00FC2A21" w:rsidRPr="00FC2A21" w:rsidRDefault="00FC2A21" w:rsidP="00FC2A21">
      <w:pPr>
        <w:pStyle w:val="ListParagraph"/>
        <w:numPr>
          <w:ilvl w:val="0"/>
          <w:numId w:val="38"/>
        </w:numPr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>Data analysis techniques and procedures</w:t>
      </w:r>
    </w:p>
    <w:p w14:paraId="21F0DAF4" w14:textId="61D7FF42" w:rsidR="00FC2A21" w:rsidRPr="00FC2A21" w:rsidRDefault="00FC2A21" w:rsidP="00FC2A21">
      <w:pPr>
        <w:pStyle w:val="ListParagraph"/>
        <w:numPr>
          <w:ilvl w:val="0"/>
          <w:numId w:val="38"/>
        </w:numPr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FC2A21">
        <w:rPr>
          <w:rFonts w:ascii="Century Gothic" w:eastAsia="Times New Roman" w:hAnsi="Century Gothic" w:cs="Times New Roman"/>
          <w:sz w:val="24"/>
          <w:szCs w:val="24"/>
          <w:lang w:val="en-US"/>
        </w:rPr>
        <w:t>Ethical considerations</w:t>
      </w:r>
    </w:p>
    <w:p w14:paraId="5D4B841D" w14:textId="77777777" w:rsidR="00FC2A21" w:rsidRDefault="00FC2A21" w:rsidP="00FC2A21">
      <w:pPr>
        <w:ind w:firstLine="36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</w:p>
    <w:p w14:paraId="3EF7D0C2" w14:textId="5B518898" w:rsidR="008857B2" w:rsidRPr="00083793" w:rsidRDefault="00FC2A21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Indicate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the E</w:t>
      </w:r>
      <w:r w:rsidR="008857B2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xpected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O</w:t>
      </w:r>
      <w:r w:rsidR="008857B2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utput,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O</w:t>
      </w:r>
      <w:r w:rsidR="008857B2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utcome and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I</w:t>
      </w:r>
      <w:r w:rsidR="008857B2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mpact</w:t>
      </w:r>
      <w:r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(</w:t>
      </w:r>
      <w:r w:rsid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Maximum </w:t>
      </w:r>
      <w:r w:rsidR="00371F11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4</w:t>
      </w:r>
      <w:r w:rsidR="00847156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3E1AF0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words</w:t>
      </w:r>
      <w:r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)</w:t>
      </w:r>
    </w:p>
    <w:p w14:paraId="3F62195D" w14:textId="3C7554BA" w:rsidR="00FC2A21" w:rsidRPr="00FC2A21" w:rsidRDefault="00FC2A21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Deliverables and </w:t>
      </w:r>
      <w:r w:rsidR="00E423A7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T</w:t>
      </w:r>
      <w:r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imelines</w:t>
      </w:r>
      <w:r w:rsidR="009D297C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  <w:r w:rsidR="005774E2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(</w:t>
      </w:r>
      <w:r w:rsid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Maximum </w:t>
      </w:r>
      <w:r w:rsidR="00371F11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4</w:t>
      </w:r>
      <w:r w:rsidR="00847156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5774E2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3E1AF0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words</w:t>
      </w:r>
      <w:r w:rsidR="005774E2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)</w:t>
      </w:r>
    </w:p>
    <w:p w14:paraId="31688EC2" w14:textId="47A62BB2" w:rsidR="00FC2A21" w:rsidRDefault="00FC2A21" w:rsidP="00FC2A21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FC2A21"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>Provide a breakdown of Key Deliverables and Milestones.</w:t>
      </w:r>
    </w:p>
    <w:p w14:paraId="40D3FC20" w14:textId="76A86E2D" w:rsidR="00FC2A21" w:rsidRPr="009D297C" w:rsidRDefault="00FC2A21" w:rsidP="009D297C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 xml:space="preserve">Provide a detailed </w:t>
      </w:r>
      <w:proofErr w:type="spellStart"/>
      <w:r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>g</w:t>
      </w:r>
      <w:r w:rsidR="009D297C"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>a</w:t>
      </w:r>
      <w:r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>n</w:t>
      </w:r>
      <w:r w:rsidR="009D297C"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>tt</w:t>
      </w:r>
      <w:proofErr w:type="spellEnd"/>
      <w:r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  <w:t xml:space="preserve"> chart or an individualized work plan</w:t>
      </w:r>
    </w:p>
    <w:p w14:paraId="7A589430" w14:textId="2C82C050" w:rsidR="008857B2" w:rsidRPr="002504C9" w:rsidRDefault="008857B2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</w:pPr>
      <w:r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Budget</w:t>
      </w:r>
      <w:r w:rsidR="005774E2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</w:p>
    <w:p w14:paraId="1AF516ED" w14:textId="229F66BF" w:rsidR="00C83B8D" w:rsidRDefault="009D297C" w:rsidP="009D297C">
      <w:pPr>
        <w:ind w:left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Using the </w:t>
      </w:r>
      <w:r w:rsidR="00E423A7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prescribed 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budget template, present a comprehensive budget breakdown that covers all costs associated with the </w:t>
      </w:r>
      <w:r w:rsidR="00E423A7">
        <w:rPr>
          <w:rFonts w:ascii="Century Gothic" w:eastAsia="Times New Roman" w:hAnsi="Century Gothic" w:cs="Times New Roman"/>
          <w:sz w:val="24"/>
          <w:szCs w:val="24"/>
          <w:lang w:val="en-US"/>
        </w:rPr>
        <w:t>project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including and not limited to;</w:t>
      </w:r>
      <w:r w:rsidR="000724DF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</w:t>
      </w:r>
      <w:r w:rsidR="005B1204">
        <w:rPr>
          <w:rFonts w:ascii="Century Gothic" w:eastAsia="Times New Roman" w:hAnsi="Century Gothic" w:cs="Times New Roman"/>
          <w:sz w:val="24"/>
          <w:szCs w:val="24"/>
          <w:lang w:val="en-US"/>
        </w:rPr>
        <w:t>direct research</w:t>
      </w:r>
      <w:r w:rsidR="008857B2"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costs, equipment, supplies, </w:t>
      </w:r>
      <w:r w:rsidR="005B1204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and </w:t>
      </w:r>
      <w:r w:rsidR="008857B2"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>travel</w:t>
      </w:r>
      <w:r w:rsidR="005B1204">
        <w:rPr>
          <w:rFonts w:ascii="Century Gothic" w:eastAsia="Times New Roman" w:hAnsi="Century Gothic" w:cs="Times New Roman"/>
          <w:sz w:val="24"/>
          <w:szCs w:val="24"/>
          <w:lang w:val="en-US"/>
        </w:rPr>
        <w:t>,</w:t>
      </w:r>
      <w:r w:rsidR="008857B2"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 among other costs</w:t>
      </w:r>
      <w:r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760C0D4B" w14:textId="77777777" w:rsidR="009D297C" w:rsidRPr="009D297C" w:rsidRDefault="009D297C" w:rsidP="009D297C">
      <w:pPr>
        <w:ind w:left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</w:p>
    <w:p w14:paraId="1C28B657" w14:textId="61A33FD1" w:rsidR="008857B2" w:rsidRPr="00FC28B6" w:rsidRDefault="008857B2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</w:pPr>
      <w:r w:rsidRPr="00FC28B6"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  <w:t>Project Team</w:t>
      </w:r>
      <w:r w:rsidR="009D297C" w:rsidRPr="00FC28B6"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  <w:t xml:space="preserve"> and </w:t>
      </w:r>
      <w:r w:rsidR="00E423A7" w:rsidRPr="00FC28B6"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  <w:t>E</w:t>
      </w:r>
      <w:r w:rsidR="009D297C" w:rsidRPr="00FC28B6"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  <w:t xml:space="preserve">xpertise </w:t>
      </w:r>
      <w:r w:rsidR="003E1AF0" w:rsidRPr="00FC28B6"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  <w:t xml:space="preserve">(Maximum </w:t>
      </w:r>
      <w:r w:rsidR="00847156"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  <w:t>70</w:t>
      </w:r>
      <w:r w:rsidR="003E1AF0" w:rsidRPr="00FC28B6">
        <w:rPr>
          <w:rFonts w:ascii="Century Gothic" w:eastAsia="Calibri" w:hAnsi="Century Gothic" w:cs="Tahoma"/>
          <w:b/>
          <w:bCs/>
          <w:kern w:val="2"/>
          <w:sz w:val="24"/>
          <w:szCs w:val="24"/>
          <w:shd w:val="clear" w:color="auto" w:fill="FFFFFF"/>
          <w:lang w:val="en-US"/>
        </w:rPr>
        <w:t>0 words)</w:t>
      </w:r>
    </w:p>
    <w:p w14:paraId="059A1BF8" w14:textId="32B60758" w:rsidR="00C83B8D" w:rsidRPr="00FC28B6" w:rsidRDefault="009D297C" w:rsidP="009D297C">
      <w:pPr>
        <w:ind w:left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FC28B6">
        <w:rPr>
          <w:rFonts w:ascii="Century Gothic" w:eastAsia="Times New Roman" w:hAnsi="Century Gothic" w:cs="Times New Roman"/>
          <w:sz w:val="24"/>
          <w:szCs w:val="24"/>
          <w:lang w:val="en-US"/>
        </w:rPr>
        <w:t>Highlight the qualifications and expertise of the team members who will be involved in the project</w:t>
      </w:r>
      <w:r w:rsidR="009B639A" w:rsidRPr="00FC28B6">
        <w:rPr>
          <w:rFonts w:ascii="Century Gothic" w:eastAsia="Times New Roman" w:hAnsi="Century Gothic" w:cs="Times New Roman"/>
          <w:sz w:val="24"/>
          <w:szCs w:val="24"/>
          <w:lang w:val="en-US"/>
        </w:rPr>
        <w:t>.</w:t>
      </w:r>
    </w:p>
    <w:p w14:paraId="26762605" w14:textId="77777777" w:rsidR="009D297C" w:rsidRPr="002504C9" w:rsidRDefault="009D297C" w:rsidP="009B639A">
      <w:pPr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</w:p>
    <w:p w14:paraId="3C95663A" w14:textId="484FAD81" w:rsidR="008857B2" w:rsidRPr="002504C9" w:rsidRDefault="009024A6" w:rsidP="008857B2">
      <w:pPr>
        <w:numPr>
          <w:ilvl w:val="0"/>
          <w:numId w:val="19"/>
        </w:numPr>
        <w:spacing w:after="0" w:line="360" w:lineRule="auto"/>
        <w:contextualSpacing/>
        <w:jc w:val="both"/>
        <w:rPr>
          <w:rFonts w:ascii="Century Gothic" w:eastAsia="Calibri" w:hAnsi="Century Gothic" w:cs="Tahoma"/>
          <w:color w:val="4A4A4A"/>
          <w:kern w:val="2"/>
          <w:sz w:val="24"/>
          <w:szCs w:val="24"/>
          <w:shd w:val="clear" w:color="auto" w:fill="FFFFFF"/>
          <w:lang w:val="en-US"/>
        </w:rPr>
      </w:pPr>
      <w:r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  <w:r w:rsidR="008857B2" w:rsidRPr="002504C9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Sustainability</w:t>
      </w:r>
      <w:r w:rsid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</w:t>
      </w:r>
      <w:r w:rsidR="003E1AF0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(</w:t>
      </w:r>
      <w:r w:rsidR="003E1AF0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Maximum </w:t>
      </w:r>
      <w:r w:rsidR="00371F11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3</w:t>
      </w:r>
      <w:r w:rsidR="003E1AF0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3E1AF0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3E1AF0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words</w:t>
      </w:r>
      <w:r w:rsidR="003E1AF0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)</w:t>
      </w:r>
    </w:p>
    <w:p w14:paraId="4A7FA63F" w14:textId="45115949" w:rsidR="008857B2" w:rsidRPr="002504C9" w:rsidRDefault="008857B2" w:rsidP="009024A6">
      <w:pPr>
        <w:ind w:left="720"/>
        <w:contextualSpacing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 w:rsidRPr="002504C9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Indicate </w:t>
      </w:r>
      <w:r w:rsidR="009024A6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and provide a clear </w:t>
      </w:r>
      <w:r w:rsidR="00AC7C88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dissemination and adoption </w:t>
      </w:r>
      <w:r w:rsidR="009024A6"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plan on the </w:t>
      </w:r>
      <w:r w:rsidR="00AC7C88">
        <w:rPr>
          <w:rFonts w:ascii="Century Gothic" w:eastAsia="Times New Roman" w:hAnsi="Century Gothic" w:cs="Times New Roman"/>
          <w:sz w:val="24"/>
          <w:szCs w:val="24"/>
          <w:lang w:val="en-US"/>
        </w:rPr>
        <w:t>research outputs.</w:t>
      </w:r>
    </w:p>
    <w:p w14:paraId="4A2C0248" w14:textId="6A6FC4FD" w:rsidR="00083793" w:rsidRPr="00083793" w:rsidRDefault="009024A6" w:rsidP="00083793">
      <w:pPr>
        <w:pStyle w:val="ListParagraph"/>
        <w:numPr>
          <w:ilvl w:val="0"/>
          <w:numId w:val="19"/>
        </w:numPr>
        <w:jc w:val="both"/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</w:pPr>
      <w:r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 </w:t>
      </w:r>
      <w:r w:rsidR="00083793" w:rsidRPr="00083793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>Risk Management</w:t>
      </w:r>
      <w:r w:rsidR="00083793">
        <w:rPr>
          <w:rFonts w:ascii="Century Gothic" w:eastAsia="Times New Roman" w:hAnsi="Century Gothic" w:cs="Times New Roman"/>
          <w:b/>
          <w:bCs/>
          <w:sz w:val="24"/>
          <w:szCs w:val="24"/>
          <w:lang w:val="en-US"/>
        </w:rPr>
        <w:t xml:space="preserve"> </w:t>
      </w:r>
      <w:r w:rsidR="003E1AF0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(</w:t>
      </w:r>
      <w:r w:rsidR="003E1AF0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Maximum </w:t>
      </w:r>
      <w:r w:rsidR="00371F11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3</w:t>
      </w:r>
      <w:r w:rsidR="00847156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A2030B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0</w:t>
      </w:r>
      <w:r w:rsidR="003E1AF0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 xml:space="preserve"> words</w:t>
      </w:r>
      <w:r w:rsidR="003E1AF0" w:rsidRPr="00083793">
        <w:rPr>
          <w:rFonts w:ascii="Century Gothic" w:eastAsia="Calibri" w:hAnsi="Century Gothic" w:cs="Tahoma"/>
          <w:b/>
          <w:bCs/>
          <w:color w:val="4A4A4A"/>
          <w:kern w:val="2"/>
          <w:sz w:val="24"/>
          <w:szCs w:val="24"/>
          <w:shd w:val="clear" w:color="auto" w:fill="FFFFFF"/>
          <w:lang w:val="en-US"/>
        </w:rPr>
        <w:t>)</w:t>
      </w:r>
    </w:p>
    <w:p w14:paraId="37C6E1A4" w14:textId="11878873" w:rsidR="002D6655" w:rsidRDefault="00083793" w:rsidP="00DF118F">
      <w:pPr>
        <w:pStyle w:val="ListParagraph"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  <w:r>
        <w:rPr>
          <w:rFonts w:ascii="Century Gothic" w:eastAsia="Times New Roman" w:hAnsi="Century Gothic" w:cs="Times New Roman"/>
          <w:sz w:val="24"/>
          <w:szCs w:val="24"/>
          <w:lang w:val="en-US"/>
        </w:rPr>
        <w:t xml:space="preserve">Identify potential risks and challenges and provide a risk management strategy to mitigate them effectively. </w:t>
      </w:r>
    </w:p>
    <w:p w14:paraId="321120FA" w14:textId="77777777" w:rsidR="00DF118F" w:rsidRPr="00DF118F" w:rsidRDefault="00DF118F" w:rsidP="00DF118F">
      <w:pPr>
        <w:pStyle w:val="ListParagraph"/>
        <w:jc w:val="both"/>
        <w:rPr>
          <w:rFonts w:ascii="Century Gothic" w:eastAsia="Times New Roman" w:hAnsi="Century Gothic" w:cs="Times New Roman"/>
          <w:sz w:val="24"/>
          <w:szCs w:val="24"/>
          <w:lang w:val="en-US"/>
        </w:rPr>
      </w:pPr>
    </w:p>
    <w:p w14:paraId="06F8299D" w14:textId="1F47DAF0" w:rsidR="00F035EB" w:rsidRDefault="00A63BE2" w:rsidP="008857B2">
      <w:pPr>
        <w:spacing w:after="0" w:line="276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lastRenderedPageBreak/>
        <w:t>Note</w:t>
      </w:r>
      <w:r w:rsidR="00F035EB" w:rsidRPr="00F035EB">
        <w:rPr>
          <w:rFonts w:ascii="Century Gothic" w:hAnsi="Century Gothic"/>
          <w:b/>
          <w:sz w:val="24"/>
          <w:szCs w:val="24"/>
        </w:rPr>
        <w:t xml:space="preserve">: </w:t>
      </w:r>
    </w:p>
    <w:p w14:paraId="2DF6D92B" w14:textId="7C8B72FE" w:rsidR="00A63BE2" w:rsidRPr="00A63BE2" w:rsidRDefault="00A63BE2" w:rsidP="00A63BE2">
      <w:pPr>
        <w:pStyle w:val="ListParagraph"/>
        <w:spacing w:after="0" w:line="276" w:lineRule="auto"/>
        <w:rPr>
          <w:rFonts w:ascii="Century Gothic" w:hAnsi="Century Gothic"/>
          <w:b/>
          <w:sz w:val="24"/>
          <w:szCs w:val="24"/>
        </w:rPr>
      </w:pPr>
      <w:r w:rsidRPr="00A63BE2">
        <w:rPr>
          <w:rFonts w:ascii="Century Gothic" w:hAnsi="Century Gothic"/>
          <w:b/>
          <w:sz w:val="24"/>
          <w:szCs w:val="24"/>
        </w:rPr>
        <w:t>Font</w:t>
      </w:r>
      <w:r>
        <w:rPr>
          <w:rFonts w:ascii="Century Gothic" w:hAnsi="Century Gothic"/>
          <w:b/>
          <w:sz w:val="24"/>
          <w:szCs w:val="24"/>
        </w:rPr>
        <w:t xml:space="preserve"> Size</w:t>
      </w:r>
    </w:p>
    <w:p w14:paraId="1AD0AB42" w14:textId="3BD9CF6A" w:rsidR="00A63BE2" w:rsidRPr="00A63BE2" w:rsidRDefault="00A63BE2" w:rsidP="00A63BE2">
      <w:pPr>
        <w:pStyle w:val="ListParagraph"/>
        <w:numPr>
          <w:ilvl w:val="0"/>
          <w:numId w:val="41"/>
        </w:numPr>
        <w:spacing w:after="0" w:line="276" w:lineRule="auto"/>
        <w:rPr>
          <w:rFonts w:ascii="Century Gothic" w:hAnsi="Century Gothic"/>
          <w:bCs/>
          <w:sz w:val="24"/>
          <w:szCs w:val="24"/>
        </w:rPr>
      </w:pPr>
      <w:r w:rsidRPr="00A63BE2">
        <w:rPr>
          <w:rFonts w:ascii="Century Gothic" w:hAnsi="Century Gothic"/>
          <w:bCs/>
          <w:sz w:val="24"/>
          <w:szCs w:val="24"/>
        </w:rPr>
        <w:t xml:space="preserve">All proposals in should be typed in font 12 (Times New Roman) on A4 size paper, </w:t>
      </w:r>
      <w:r w:rsidRPr="00F035EB">
        <w:rPr>
          <w:rFonts w:ascii="Century Gothic" w:hAnsi="Century Gothic"/>
          <w:bCs/>
          <w:sz w:val="24"/>
          <w:szCs w:val="24"/>
        </w:rPr>
        <w:t>1.5 spacing</w:t>
      </w:r>
      <w:r w:rsidRPr="00A63BE2">
        <w:rPr>
          <w:rFonts w:ascii="Century Gothic" w:hAnsi="Century Gothic"/>
          <w:bCs/>
          <w:sz w:val="24"/>
          <w:szCs w:val="24"/>
        </w:rPr>
        <w:t>, and on one side of the page.</w:t>
      </w:r>
    </w:p>
    <w:p w14:paraId="7E02A0A3" w14:textId="3FA48188" w:rsidR="00A63BE2" w:rsidRPr="00A63BE2" w:rsidRDefault="00A63BE2" w:rsidP="00A63BE2">
      <w:pPr>
        <w:pStyle w:val="ListParagraph"/>
        <w:numPr>
          <w:ilvl w:val="0"/>
          <w:numId w:val="41"/>
        </w:numPr>
        <w:spacing w:after="0" w:line="276" w:lineRule="auto"/>
        <w:rPr>
          <w:rFonts w:ascii="Century Gothic" w:hAnsi="Century Gothic"/>
          <w:bCs/>
          <w:sz w:val="24"/>
          <w:szCs w:val="24"/>
        </w:rPr>
      </w:pPr>
      <w:r w:rsidRPr="00A63BE2">
        <w:rPr>
          <w:rFonts w:ascii="Century Gothic" w:hAnsi="Century Gothic"/>
          <w:bCs/>
          <w:sz w:val="24"/>
          <w:szCs w:val="24"/>
        </w:rPr>
        <w:t>Page margins will be as follows: left 40 mm (1.5 inches) all other sizes 25 mm (1Inch)</w:t>
      </w:r>
    </w:p>
    <w:p w14:paraId="23B6EE1F" w14:textId="51226391" w:rsidR="00A63BE2" w:rsidRPr="00A63BE2" w:rsidRDefault="00A63BE2" w:rsidP="00A63BE2">
      <w:pPr>
        <w:pStyle w:val="ListParagraph"/>
        <w:numPr>
          <w:ilvl w:val="0"/>
          <w:numId w:val="41"/>
        </w:numPr>
        <w:spacing w:after="0" w:line="276" w:lineRule="auto"/>
        <w:rPr>
          <w:rFonts w:ascii="Century Gothic" w:hAnsi="Century Gothic"/>
          <w:bCs/>
          <w:sz w:val="24"/>
          <w:szCs w:val="24"/>
        </w:rPr>
      </w:pPr>
      <w:r w:rsidRPr="00A63BE2">
        <w:rPr>
          <w:rFonts w:ascii="Century Gothic" w:hAnsi="Century Gothic"/>
          <w:bCs/>
          <w:sz w:val="24"/>
          <w:szCs w:val="24"/>
        </w:rPr>
        <w:t>Page numbering e.g. 1, 2, 3, etc should be</w:t>
      </w:r>
      <w:r>
        <w:rPr>
          <w:rFonts w:ascii="Century Gothic" w:hAnsi="Century Gothic"/>
          <w:bCs/>
          <w:sz w:val="24"/>
          <w:szCs w:val="24"/>
        </w:rPr>
        <w:t xml:space="preserve"> Bottom</w:t>
      </w:r>
      <w:r w:rsidRPr="00A63BE2">
        <w:rPr>
          <w:rFonts w:ascii="Century Gothic" w:hAnsi="Century Gothic"/>
          <w:bCs/>
          <w:sz w:val="24"/>
          <w:szCs w:val="24"/>
        </w:rPr>
        <w:t xml:space="preserve"> cen</w:t>
      </w:r>
      <w:r>
        <w:rPr>
          <w:rFonts w:ascii="Century Gothic" w:hAnsi="Century Gothic"/>
          <w:bCs/>
          <w:sz w:val="24"/>
          <w:szCs w:val="24"/>
        </w:rPr>
        <w:t>tre</w:t>
      </w:r>
      <w:r w:rsidRPr="00A63BE2">
        <w:rPr>
          <w:rFonts w:ascii="Century Gothic" w:hAnsi="Century Gothic"/>
          <w:bCs/>
          <w:sz w:val="24"/>
          <w:szCs w:val="24"/>
        </w:rPr>
        <w:t xml:space="preserve"> </w:t>
      </w:r>
      <w:r>
        <w:rPr>
          <w:rFonts w:ascii="Century Gothic" w:hAnsi="Century Gothic"/>
          <w:bCs/>
          <w:sz w:val="24"/>
          <w:szCs w:val="24"/>
        </w:rPr>
        <w:t>and a</w:t>
      </w:r>
      <w:r w:rsidRPr="00A63BE2">
        <w:rPr>
          <w:rFonts w:ascii="Century Gothic" w:hAnsi="Century Gothic"/>
          <w:bCs/>
          <w:sz w:val="24"/>
          <w:szCs w:val="24"/>
        </w:rPr>
        <w:t xml:space="preserve">ll preceding pages except cover page should have Roman Numbering system (i.e. </w:t>
      </w:r>
      <w:proofErr w:type="spellStart"/>
      <w:r w:rsidRPr="00A63BE2">
        <w:rPr>
          <w:rFonts w:ascii="Century Gothic" w:hAnsi="Century Gothic"/>
          <w:bCs/>
          <w:sz w:val="24"/>
          <w:szCs w:val="24"/>
        </w:rPr>
        <w:t>i</w:t>
      </w:r>
      <w:proofErr w:type="spellEnd"/>
      <w:r w:rsidRPr="00A63BE2">
        <w:rPr>
          <w:rFonts w:ascii="Century Gothic" w:hAnsi="Century Gothic"/>
          <w:bCs/>
          <w:sz w:val="24"/>
          <w:szCs w:val="24"/>
        </w:rPr>
        <w:t>, ii, iii, etc)</w:t>
      </w:r>
    </w:p>
    <w:sectPr w:rsidR="00A63BE2" w:rsidRPr="00A63BE2" w:rsidSect="00B13E78">
      <w:footerReference w:type="default" r:id="rId10"/>
      <w:pgSz w:w="12240" w:h="15840"/>
      <w:pgMar w:top="851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44C55" w14:textId="77777777" w:rsidR="00B13E78" w:rsidRDefault="00B13E78" w:rsidP="00D12637">
      <w:pPr>
        <w:spacing w:after="0" w:line="240" w:lineRule="auto"/>
      </w:pPr>
      <w:r>
        <w:separator/>
      </w:r>
    </w:p>
  </w:endnote>
  <w:endnote w:type="continuationSeparator" w:id="0">
    <w:p w14:paraId="5C433DA5" w14:textId="77777777" w:rsidR="00B13E78" w:rsidRDefault="00B13E78" w:rsidP="00D12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010346"/>
      <w:docPartObj>
        <w:docPartGallery w:val="Page Numbers (Bottom of Page)"/>
        <w:docPartUnique/>
      </w:docPartObj>
    </w:sdtPr>
    <w:sdtEndPr/>
    <w:sdtContent>
      <w:p w14:paraId="37C6E1AC" w14:textId="77777777" w:rsidR="00355BE1" w:rsidRDefault="00741F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593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7C6E1AD" w14:textId="77777777" w:rsidR="00355BE1" w:rsidRDefault="00355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83ECA" w14:textId="77777777" w:rsidR="00B13E78" w:rsidRDefault="00B13E78" w:rsidP="00D12637">
      <w:pPr>
        <w:spacing w:after="0" w:line="240" w:lineRule="auto"/>
      </w:pPr>
      <w:r>
        <w:separator/>
      </w:r>
    </w:p>
  </w:footnote>
  <w:footnote w:type="continuationSeparator" w:id="0">
    <w:p w14:paraId="051A59DB" w14:textId="77777777" w:rsidR="00B13E78" w:rsidRDefault="00B13E78" w:rsidP="00D126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ABD"/>
    <w:multiLevelType w:val="hybridMultilevel"/>
    <w:tmpl w:val="FB9650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90D54"/>
    <w:multiLevelType w:val="hybridMultilevel"/>
    <w:tmpl w:val="EE10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04AB2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086948DE"/>
    <w:multiLevelType w:val="hybridMultilevel"/>
    <w:tmpl w:val="79923ED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0BB97815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0D0B1BD6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014765C"/>
    <w:multiLevelType w:val="hybridMultilevel"/>
    <w:tmpl w:val="EA927F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2296D"/>
    <w:multiLevelType w:val="hybridMultilevel"/>
    <w:tmpl w:val="FF949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A21FC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17CF2664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17F960C7"/>
    <w:multiLevelType w:val="hybridMultilevel"/>
    <w:tmpl w:val="8A8CAF5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65EC2"/>
    <w:multiLevelType w:val="hybridMultilevel"/>
    <w:tmpl w:val="ACD4F1D4"/>
    <w:lvl w:ilvl="0" w:tplc="D26AE78E">
      <w:start w:val="1"/>
      <w:numFmt w:val="lowerRoman"/>
      <w:lvlText w:val="%1)"/>
      <w:lvlJc w:val="right"/>
      <w:pPr>
        <w:ind w:left="720" w:hanging="360"/>
      </w:pPr>
      <w:rPr>
        <w:rFonts w:ascii="Book Antiqua" w:eastAsiaTheme="minorHAnsi" w:hAnsi="Book Antiqua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EB37FA"/>
    <w:multiLevelType w:val="hybridMultilevel"/>
    <w:tmpl w:val="57025B5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05BF4"/>
    <w:multiLevelType w:val="hybridMultilevel"/>
    <w:tmpl w:val="E06AF4B8"/>
    <w:lvl w:ilvl="0" w:tplc="339432C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A31D4"/>
    <w:multiLevelType w:val="hybridMultilevel"/>
    <w:tmpl w:val="A7C00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B77F13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 w15:restartNumberingAfterBreak="0">
    <w:nsid w:val="2E106195"/>
    <w:multiLevelType w:val="hybridMultilevel"/>
    <w:tmpl w:val="94620BB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8D7CB0"/>
    <w:multiLevelType w:val="hybridMultilevel"/>
    <w:tmpl w:val="5D8410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062F1D"/>
    <w:multiLevelType w:val="hybridMultilevel"/>
    <w:tmpl w:val="4CD4D13C"/>
    <w:lvl w:ilvl="0" w:tplc="8F5ADB6A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586D60"/>
    <w:multiLevelType w:val="hybridMultilevel"/>
    <w:tmpl w:val="ACD4F1D4"/>
    <w:lvl w:ilvl="0" w:tplc="D26AE78E">
      <w:start w:val="1"/>
      <w:numFmt w:val="lowerRoman"/>
      <w:lvlText w:val="%1)"/>
      <w:lvlJc w:val="right"/>
      <w:pPr>
        <w:ind w:left="720" w:hanging="360"/>
      </w:pPr>
      <w:rPr>
        <w:rFonts w:ascii="Book Antiqua" w:eastAsiaTheme="minorHAnsi" w:hAnsi="Book Antiqua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C09E2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4EF60C3E"/>
    <w:multiLevelType w:val="hybridMultilevel"/>
    <w:tmpl w:val="BCFCC1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F73101"/>
    <w:multiLevelType w:val="hybridMultilevel"/>
    <w:tmpl w:val="9C48DB40"/>
    <w:lvl w:ilvl="0" w:tplc="404E83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492DD2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 w15:restartNumberingAfterBreak="0">
    <w:nsid w:val="54685E80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54C67FC5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6" w15:restartNumberingAfterBreak="0">
    <w:nsid w:val="56FE0F7D"/>
    <w:multiLevelType w:val="hybridMultilevel"/>
    <w:tmpl w:val="BE88EC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84D5B3C"/>
    <w:multiLevelType w:val="hybridMultilevel"/>
    <w:tmpl w:val="94702B82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B7C7198"/>
    <w:multiLevelType w:val="hybridMultilevel"/>
    <w:tmpl w:val="48B6C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095D54"/>
    <w:multiLevelType w:val="multilevel"/>
    <w:tmpl w:val="494AE824"/>
    <w:lvl w:ilvl="0">
      <w:start w:val="1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  <w:color w:val="auto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Garamond" w:hAnsi="Garamond" w:hint="default"/>
        <w:b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Garamond" w:hAnsi="Garamond" w:hint="default"/>
        <w:b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b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6087730E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1" w15:restartNumberingAfterBreak="0">
    <w:nsid w:val="63BA279D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2" w15:restartNumberingAfterBreak="0">
    <w:nsid w:val="641C4D96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64265854"/>
    <w:multiLevelType w:val="hybridMultilevel"/>
    <w:tmpl w:val="BCACB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10624"/>
    <w:multiLevelType w:val="hybridMultilevel"/>
    <w:tmpl w:val="0E589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4033C9"/>
    <w:multiLevelType w:val="hybridMultilevel"/>
    <w:tmpl w:val="B87E2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15794"/>
    <w:multiLevelType w:val="hybridMultilevel"/>
    <w:tmpl w:val="196457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8D6CEC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8" w15:restartNumberingAfterBreak="0">
    <w:nsid w:val="73834665"/>
    <w:multiLevelType w:val="hybridMultilevel"/>
    <w:tmpl w:val="8A8CAF5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2F6DA9"/>
    <w:multiLevelType w:val="hybridMultilevel"/>
    <w:tmpl w:val="531E080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11EEC"/>
    <w:multiLevelType w:val="hybridMultilevel"/>
    <w:tmpl w:val="DB54A634"/>
    <w:lvl w:ilvl="0" w:tplc="FFFFFFFF">
      <w:start w:val="1"/>
      <w:numFmt w:val="lowerLetter"/>
      <w:lvlText w:val="%1)"/>
      <w:lvlJc w:val="left"/>
      <w:pPr>
        <w:ind w:left="1170" w:hanging="360"/>
      </w:p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645814321">
    <w:abstractNumId w:val="13"/>
  </w:num>
  <w:num w:numId="2" w16cid:durableId="1320887098">
    <w:abstractNumId w:val="19"/>
  </w:num>
  <w:num w:numId="3" w16cid:durableId="442269335">
    <w:abstractNumId w:val="12"/>
  </w:num>
  <w:num w:numId="4" w16cid:durableId="348336609">
    <w:abstractNumId w:val="11"/>
  </w:num>
  <w:num w:numId="5" w16cid:durableId="281038132">
    <w:abstractNumId w:val="10"/>
  </w:num>
  <w:num w:numId="6" w16cid:durableId="373582483">
    <w:abstractNumId w:val="35"/>
  </w:num>
  <w:num w:numId="7" w16cid:durableId="964694024">
    <w:abstractNumId w:val="29"/>
  </w:num>
  <w:num w:numId="8" w16cid:durableId="236205522">
    <w:abstractNumId w:val="7"/>
  </w:num>
  <w:num w:numId="9" w16cid:durableId="1578592543">
    <w:abstractNumId w:val="1"/>
  </w:num>
  <w:num w:numId="10" w16cid:durableId="1272321470">
    <w:abstractNumId w:val="33"/>
  </w:num>
  <w:num w:numId="11" w16cid:durableId="120000254">
    <w:abstractNumId w:val="28"/>
  </w:num>
  <w:num w:numId="12" w16cid:durableId="1828201778">
    <w:abstractNumId w:val="36"/>
  </w:num>
  <w:num w:numId="13" w16cid:durableId="1453209144">
    <w:abstractNumId w:val="39"/>
  </w:num>
  <w:num w:numId="14" w16cid:durableId="1266226362">
    <w:abstractNumId w:val="38"/>
  </w:num>
  <w:num w:numId="15" w16cid:durableId="1105609876">
    <w:abstractNumId w:val="16"/>
  </w:num>
  <w:num w:numId="16" w16cid:durableId="338044437">
    <w:abstractNumId w:val="14"/>
  </w:num>
  <w:num w:numId="17" w16cid:durableId="1277178281">
    <w:abstractNumId w:val="26"/>
  </w:num>
  <w:num w:numId="18" w16cid:durableId="199175280">
    <w:abstractNumId w:val="34"/>
  </w:num>
  <w:num w:numId="19" w16cid:durableId="290138055">
    <w:abstractNumId w:val="18"/>
  </w:num>
  <w:num w:numId="20" w16cid:durableId="1346861119">
    <w:abstractNumId w:val="5"/>
  </w:num>
  <w:num w:numId="21" w16cid:durableId="2000890086">
    <w:abstractNumId w:val="23"/>
  </w:num>
  <w:num w:numId="22" w16cid:durableId="1796289081">
    <w:abstractNumId w:val="37"/>
  </w:num>
  <w:num w:numId="23" w16cid:durableId="1455906271">
    <w:abstractNumId w:val="24"/>
  </w:num>
  <w:num w:numId="24" w16cid:durableId="1968582291">
    <w:abstractNumId w:val="20"/>
  </w:num>
  <w:num w:numId="25" w16cid:durableId="60913523">
    <w:abstractNumId w:val="2"/>
  </w:num>
  <w:num w:numId="26" w16cid:durableId="28191915">
    <w:abstractNumId w:val="4"/>
  </w:num>
  <w:num w:numId="27" w16cid:durableId="950825113">
    <w:abstractNumId w:val="31"/>
  </w:num>
  <w:num w:numId="28" w16cid:durableId="1344241641">
    <w:abstractNumId w:val="25"/>
  </w:num>
  <w:num w:numId="29" w16cid:durableId="2070030953">
    <w:abstractNumId w:val="30"/>
  </w:num>
  <w:num w:numId="30" w16cid:durableId="598761893">
    <w:abstractNumId w:val="15"/>
  </w:num>
  <w:num w:numId="31" w16cid:durableId="1910654095">
    <w:abstractNumId w:val="8"/>
  </w:num>
  <w:num w:numId="32" w16cid:durableId="562763897">
    <w:abstractNumId w:val="40"/>
  </w:num>
  <w:num w:numId="33" w16cid:durableId="1464078785">
    <w:abstractNumId w:val="32"/>
  </w:num>
  <w:num w:numId="34" w16cid:durableId="775831909">
    <w:abstractNumId w:val="9"/>
  </w:num>
  <w:num w:numId="35" w16cid:durableId="2069453189">
    <w:abstractNumId w:val="3"/>
  </w:num>
  <w:num w:numId="36" w16cid:durableId="625351873">
    <w:abstractNumId w:val="21"/>
  </w:num>
  <w:num w:numId="37" w16cid:durableId="1178695906">
    <w:abstractNumId w:val="17"/>
  </w:num>
  <w:num w:numId="38" w16cid:durableId="986979844">
    <w:abstractNumId w:val="27"/>
  </w:num>
  <w:num w:numId="39" w16cid:durableId="244385238">
    <w:abstractNumId w:val="22"/>
  </w:num>
  <w:num w:numId="40" w16cid:durableId="417139496">
    <w:abstractNumId w:val="0"/>
  </w:num>
  <w:num w:numId="41" w16cid:durableId="2934076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NDAxMTQ3MzC1NDRU0lEKTi0uzszPAykwrAUA8Mri9iwAAAA="/>
  </w:docVars>
  <w:rsids>
    <w:rsidRoot w:val="00A10250"/>
    <w:rsid w:val="00000CCF"/>
    <w:rsid w:val="0001022D"/>
    <w:rsid w:val="0001417A"/>
    <w:rsid w:val="0001467D"/>
    <w:rsid w:val="0004355B"/>
    <w:rsid w:val="00054999"/>
    <w:rsid w:val="000664F9"/>
    <w:rsid w:val="000724DF"/>
    <w:rsid w:val="00082AAF"/>
    <w:rsid w:val="00083793"/>
    <w:rsid w:val="0009198D"/>
    <w:rsid w:val="000A0727"/>
    <w:rsid w:val="000A6D43"/>
    <w:rsid w:val="000D4769"/>
    <w:rsid w:val="000D52DD"/>
    <w:rsid w:val="000F11B9"/>
    <w:rsid w:val="00105675"/>
    <w:rsid w:val="00146A99"/>
    <w:rsid w:val="00150C7E"/>
    <w:rsid w:val="00153C42"/>
    <w:rsid w:val="001633C1"/>
    <w:rsid w:val="001A0940"/>
    <w:rsid w:val="001A4814"/>
    <w:rsid w:val="001B5B7A"/>
    <w:rsid w:val="001B72D3"/>
    <w:rsid w:val="001C5BEF"/>
    <w:rsid w:val="001D214A"/>
    <w:rsid w:val="001F759D"/>
    <w:rsid w:val="00201D20"/>
    <w:rsid w:val="002410E2"/>
    <w:rsid w:val="002504C9"/>
    <w:rsid w:val="00256986"/>
    <w:rsid w:val="002922F3"/>
    <w:rsid w:val="002A4750"/>
    <w:rsid w:val="002B56A8"/>
    <w:rsid w:val="002C446B"/>
    <w:rsid w:val="002D413F"/>
    <w:rsid w:val="002D6655"/>
    <w:rsid w:val="002E0937"/>
    <w:rsid w:val="002E42F3"/>
    <w:rsid w:val="002F78B9"/>
    <w:rsid w:val="00303472"/>
    <w:rsid w:val="003265FC"/>
    <w:rsid w:val="003352BD"/>
    <w:rsid w:val="003352F1"/>
    <w:rsid w:val="0033609B"/>
    <w:rsid w:val="0034429A"/>
    <w:rsid w:val="00345895"/>
    <w:rsid w:val="00355BE1"/>
    <w:rsid w:val="00366C16"/>
    <w:rsid w:val="00371F11"/>
    <w:rsid w:val="003773B4"/>
    <w:rsid w:val="00377DE8"/>
    <w:rsid w:val="00381F86"/>
    <w:rsid w:val="0038497F"/>
    <w:rsid w:val="00390AFD"/>
    <w:rsid w:val="00391C65"/>
    <w:rsid w:val="00394CA9"/>
    <w:rsid w:val="003B32D2"/>
    <w:rsid w:val="003B56CE"/>
    <w:rsid w:val="003C1268"/>
    <w:rsid w:val="003C1CC3"/>
    <w:rsid w:val="003C1DEC"/>
    <w:rsid w:val="003D56B5"/>
    <w:rsid w:val="003E1AF0"/>
    <w:rsid w:val="003F0D3F"/>
    <w:rsid w:val="003F55A5"/>
    <w:rsid w:val="003F7301"/>
    <w:rsid w:val="003F7942"/>
    <w:rsid w:val="00402C1C"/>
    <w:rsid w:val="0041442B"/>
    <w:rsid w:val="004206B0"/>
    <w:rsid w:val="00433982"/>
    <w:rsid w:val="004346D4"/>
    <w:rsid w:val="0044186B"/>
    <w:rsid w:val="004560DB"/>
    <w:rsid w:val="00460789"/>
    <w:rsid w:val="00460D66"/>
    <w:rsid w:val="00464382"/>
    <w:rsid w:val="00471813"/>
    <w:rsid w:val="00475A9F"/>
    <w:rsid w:val="004A3A28"/>
    <w:rsid w:val="004A5F1E"/>
    <w:rsid w:val="004B05EC"/>
    <w:rsid w:val="004B1E0B"/>
    <w:rsid w:val="004C71D9"/>
    <w:rsid w:val="004D16CF"/>
    <w:rsid w:val="004D5F10"/>
    <w:rsid w:val="004E17F7"/>
    <w:rsid w:val="004E3BA7"/>
    <w:rsid w:val="004E428F"/>
    <w:rsid w:val="004E5B83"/>
    <w:rsid w:val="004F2C69"/>
    <w:rsid w:val="004F44D0"/>
    <w:rsid w:val="004F5288"/>
    <w:rsid w:val="00500102"/>
    <w:rsid w:val="00516063"/>
    <w:rsid w:val="00525EF9"/>
    <w:rsid w:val="005311D8"/>
    <w:rsid w:val="00533384"/>
    <w:rsid w:val="005436C9"/>
    <w:rsid w:val="005458F9"/>
    <w:rsid w:val="00546934"/>
    <w:rsid w:val="005774E2"/>
    <w:rsid w:val="00582D7B"/>
    <w:rsid w:val="00586C1E"/>
    <w:rsid w:val="005A55F1"/>
    <w:rsid w:val="005B1204"/>
    <w:rsid w:val="005B1578"/>
    <w:rsid w:val="005C08AC"/>
    <w:rsid w:val="005C361E"/>
    <w:rsid w:val="005C6DEF"/>
    <w:rsid w:val="005D1408"/>
    <w:rsid w:val="005E03C2"/>
    <w:rsid w:val="005E3086"/>
    <w:rsid w:val="00610682"/>
    <w:rsid w:val="00624B79"/>
    <w:rsid w:val="00624EE3"/>
    <w:rsid w:val="0063193C"/>
    <w:rsid w:val="00643F15"/>
    <w:rsid w:val="00676207"/>
    <w:rsid w:val="0069310C"/>
    <w:rsid w:val="00695C0F"/>
    <w:rsid w:val="00696663"/>
    <w:rsid w:val="006A7975"/>
    <w:rsid w:val="006C5078"/>
    <w:rsid w:val="006D4708"/>
    <w:rsid w:val="006D5E9F"/>
    <w:rsid w:val="00703FD7"/>
    <w:rsid w:val="00711F35"/>
    <w:rsid w:val="007142D5"/>
    <w:rsid w:val="00722F1D"/>
    <w:rsid w:val="0072785C"/>
    <w:rsid w:val="007414A6"/>
    <w:rsid w:val="00741F88"/>
    <w:rsid w:val="00743A7B"/>
    <w:rsid w:val="007612DB"/>
    <w:rsid w:val="00772967"/>
    <w:rsid w:val="00783434"/>
    <w:rsid w:val="007A7D06"/>
    <w:rsid w:val="007C5F2A"/>
    <w:rsid w:val="007F5CAA"/>
    <w:rsid w:val="007F6387"/>
    <w:rsid w:val="007F64A4"/>
    <w:rsid w:val="00810E61"/>
    <w:rsid w:val="00812C9F"/>
    <w:rsid w:val="0082652D"/>
    <w:rsid w:val="00834724"/>
    <w:rsid w:val="00844551"/>
    <w:rsid w:val="00847156"/>
    <w:rsid w:val="00872FF3"/>
    <w:rsid w:val="00877D87"/>
    <w:rsid w:val="00882473"/>
    <w:rsid w:val="00883477"/>
    <w:rsid w:val="008857B2"/>
    <w:rsid w:val="008872B9"/>
    <w:rsid w:val="008908E5"/>
    <w:rsid w:val="008A1DBB"/>
    <w:rsid w:val="008A29CD"/>
    <w:rsid w:val="008E583E"/>
    <w:rsid w:val="008E74C1"/>
    <w:rsid w:val="009024A6"/>
    <w:rsid w:val="009034A5"/>
    <w:rsid w:val="009144FC"/>
    <w:rsid w:val="009329BE"/>
    <w:rsid w:val="00962E60"/>
    <w:rsid w:val="00964CA2"/>
    <w:rsid w:val="009774CB"/>
    <w:rsid w:val="00977E4E"/>
    <w:rsid w:val="00983E1F"/>
    <w:rsid w:val="00986A5C"/>
    <w:rsid w:val="009B6346"/>
    <w:rsid w:val="009B639A"/>
    <w:rsid w:val="009C55A8"/>
    <w:rsid w:val="009C75CB"/>
    <w:rsid w:val="009D297C"/>
    <w:rsid w:val="009D56B0"/>
    <w:rsid w:val="009F62D7"/>
    <w:rsid w:val="009F6334"/>
    <w:rsid w:val="00A02D6C"/>
    <w:rsid w:val="00A10250"/>
    <w:rsid w:val="00A2030B"/>
    <w:rsid w:val="00A21775"/>
    <w:rsid w:val="00A2495C"/>
    <w:rsid w:val="00A27449"/>
    <w:rsid w:val="00A32C26"/>
    <w:rsid w:val="00A50494"/>
    <w:rsid w:val="00A52CEB"/>
    <w:rsid w:val="00A607EF"/>
    <w:rsid w:val="00A63BE2"/>
    <w:rsid w:val="00AB662D"/>
    <w:rsid w:val="00AC7C88"/>
    <w:rsid w:val="00AD7689"/>
    <w:rsid w:val="00AE1602"/>
    <w:rsid w:val="00AE3675"/>
    <w:rsid w:val="00AF25F6"/>
    <w:rsid w:val="00B051B2"/>
    <w:rsid w:val="00B13E78"/>
    <w:rsid w:val="00B2348B"/>
    <w:rsid w:val="00B30DF9"/>
    <w:rsid w:val="00B3497F"/>
    <w:rsid w:val="00B3506A"/>
    <w:rsid w:val="00B51259"/>
    <w:rsid w:val="00B63947"/>
    <w:rsid w:val="00B701D1"/>
    <w:rsid w:val="00B83120"/>
    <w:rsid w:val="00B84FA8"/>
    <w:rsid w:val="00B91818"/>
    <w:rsid w:val="00B92F34"/>
    <w:rsid w:val="00B9593B"/>
    <w:rsid w:val="00BA0CB8"/>
    <w:rsid w:val="00BA7446"/>
    <w:rsid w:val="00BD088A"/>
    <w:rsid w:val="00BD0E19"/>
    <w:rsid w:val="00BE67BE"/>
    <w:rsid w:val="00BF2F72"/>
    <w:rsid w:val="00C05B34"/>
    <w:rsid w:val="00C07870"/>
    <w:rsid w:val="00C126C2"/>
    <w:rsid w:val="00C74758"/>
    <w:rsid w:val="00C7540E"/>
    <w:rsid w:val="00C83B8D"/>
    <w:rsid w:val="00CA7C79"/>
    <w:rsid w:val="00CC03EB"/>
    <w:rsid w:val="00CC1F39"/>
    <w:rsid w:val="00CD5849"/>
    <w:rsid w:val="00CD7425"/>
    <w:rsid w:val="00CF2880"/>
    <w:rsid w:val="00CF583D"/>
    <w:rsid w:val="00D04060"/>
    <w:rsid w:val="00D12637"/>
    <w:rsid w:val="00D12671"/>
    <w:rsid w:val="00D15298"/>
    <w:rsid w:val="00D20B5D"/>
    <w:rsid w:val="00D44A70"/>
    <w:rsid w:val="00D7002F"/>
    <w:rsid w:val="00D9189D"/>
    <w:rsid w:val="00D97468"/>
    <w:rsid w:val="00D97919"/>
    <w:rsid w:val="00DB2B90"/>
    <w:rsid w:val="00DB3FB9"/>
    <w:rsid w:val="00DD53CF"/>
    <w:rsid w:val="00DF118F"/>
    <w:rsid w:val="00DF7F41"/>
    <w:rsid w:val="00E033DF"/>
    <w:rsid w:val="00E03788"/>
    <w:rsid w:val="00E149A7"/>
    <w:rsid w:val="00E21FB4"/>
    <w:rsid w:val="00E423A7"/>
    <w:rsid w:val="00E5285B"/>
    <w:rsid w:val="00E52FCC"/>
    <w:rsid w:val="00E537CB"/>
    <w:rsid w:val="00E74D9B"/>
    <w:rsid w:val="00EB420C"/>
    <w:rsid w:val="00EC0CB0"/>
    <w:rsid w:val="00EC1E0A"/>
    <w:rsid w:val="00EC5A12"/>
    <w:rsid w:val="00EC786A"/>
    <w:rsid w:val="00ED5771"/>
    <w:rsid w:val="00EF08DB"/>
    <w:rsid w:val="00F035EB"/>
    <w:rsid w:val="00F0367A"/>
    <w:rsid w:val="00F0376A"/>
    <w:rsid w:val="00F144AA"/>
    <w:rsid w:val="00F1674F"/>
    <w:rsid w:val="00F35B18"/>
    <w:rsid w:val="00F444F0"/>
    <w:rsid w:val="00F5570B"/>
    <w:rsid w:val="00F5790B"/>
    <w:rsid w:val="00F6178A"/>
    <w:rsid w:val="00F90170"/>
    <w:rsid w:val="00F91AB8"/>
    <w:rsid w:val="00F94AC8"/>
    <w:rsid w:val="00FA5FF5"/>
    <w:rsid w:val="00FA73C9"/>
    <w:rsid w:val="00FA7D24"/>
    <w:rsid w:val="00FB6ABF"/>
    <w:rsid w:val="00FC01D5"/>
    <w:rsid w:val="00FC28B6"/>
    <w:rsid w:val="00FC2A21"/>
    <w:rsid w:val="00FC30E5"/>
    <w:rsid w:val="00FC45B0"/>
    <w:rsid w:val="00FD6A8C"/>
    <w:rsid w:val="00FE3E85"/>
    <w:rsid w:val="00FF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6E15B"/>
  <w15:docId w15:val="{A11FDAB9-9995-40A8-B52A-CAD1BBA36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250"/>
    <w:pPr>
      <w:spacing w:after="160" w:line="259" w:lineRule="auto"/>
    </w:pPr>
    <w:rPr>
      <w:lang w:val="en-GB"/>
    </w:rPr>
  </w:style>
  <w:style w:type="paragraph" w:styleId="Heading1">
    <w:name w:val="heading 1"/>
    <w:aliases w:val="Volume Heading,Section Heading,Heading,1,Section,A,3,heading,heading4,h1,H1,Chapter Headline,heading7,4,heading6,level 1,Level 1,Titre 1,(Chapter Nbr),5,HEADING 1,LetHead1,MisHead1,Normalhead1,l1,Normal Heading 1,Kapittel,Headline1,Hoofdstuk"/>
    <w:basedOn w:val="Normal"/>
    <w:next w:val="Heading2"/>
    <w:link w:val="Heading1Char"/>
    <w:qFormat/>
    <w:rsid w:val="008A29CD"/>
    <w:pPr>
      <w:keepNext/>
      <w:numPr>
        <w:numId w:val="7"/>
      </w:numPr>
      <w:spacing w:after="290" w:line="370" w:lineRule="atLeast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paragraph" w:styleId="Heading2">
    <w:name w:val="heading 2"/>
    <w:aliases w:val="Reset numbering,Major,PARA2,PARA21,Major1,PARA22,Small Chapter),b1,Text Heading 14pt,H2,2,head2,heading8,0,h2,Subhead A,Subhead B,Titre 2,Level 2,w2,sub-sect,heading9,Subhead1,Avsnitt,Lev 2,Bijlage,A.B.C.,heading 2,Activity,Level I for #'s,..."/>
    <w:basedOn w:val="Normal"/>
    <w:next w:val="BodyText"/>
    <w:link w:val="Heading2Char"/>
    <w:qFormat/>
    <w:rsid w:val="008A29CD"/>
    <w:pPr>
      <w:keepNext/>
      <w:numPr>
        <w:ilvl w:val="1"/>
        <w:numId w:val="7"/>
      </w:numPr>
      <w:spacing w:after="60" w:line="260" w:lineRule="atLeast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ing3">
    <w:name w:val="heading 3"/>
    <w:aliases w:val="Section heading level 1,Section Heading Level 1,Level 1 - 1,Minor,(Appendix Nbr),Sub Sub Heading,h3,1.2.3.,h3 sub heading,C Sub-Sub/Italic,Function header 3,Function header 31,Function header 32,Function header 33,Function header 34,Underavsn."/>
    <w:basedOn w:val="Normal"/>
    <w:next w:val="BodyText"/>
    <w:link w:val="Heading3Char"/>
    <w:qFormat/>
    <w:rsid w:val="008A29CD"/>
    <w:pPr>
      <w:keepNext/>
      <w:numPr>
        <w:ilvl w:val="2"/>
        <w:numId w:val="7"/>
      </w:numPr>
      <w:spacing w:after="60" w:line="260" w:lineRule="atLeast"/>
      <w:outlineLvl w:val="2"/>
    </w:pPr>
    <w:rPr>
      <w:rFonts w:ascii="Arial" w:eastAsia="Times New Roman" w:hAnsi="Arial" w:cs="Times New Roman"/>
      <w:b/>
      <w:sz w:val="20"/>
      <w:szCs w:val="20"/>
    </w:rPr>
  </w:style>
  <w:style w:type="paragraph" w:styleId="Heading4">
    <w:name w:val="heading 4"/>
    <w:aliases w:val="Section heading level 2,Level 2 - a,Section Heading Level 2,Sub-Minor,MajorHeading,(Small Appendix),Cen.,Centred,Titolo 4"/>
    <w:basedOn w:val="Normal"/>
    <w:next w:val="BodyText"/>
    <w:link w:val="Heading4Char"/>
    <w:qFormat/>
    <w:rsid w:val="008A29CD"/>
    <w:pPr>
      <w:keepNext/>
      <w:numPr>
        <w:ilvl w:val="3"/>
        <w:numId w:val="7"/>
      </w:numPr>
      <w:spacing w:after="60" w:line="260" w:lineRule="atLeast"/>
      <w:outlineLvl w:val="3"/>
    </w:pPr>
    <w:rPr>
      <w:rFonts w:ascii="Arial" w:eastAsia="Times New Roman" w:hAnsi="Arial" w:cs="Times New Roman"/>
      <w:sz w:val="20"/>
      <w:szCs w:val="20"/>
    </w:rPr>
  </w:style>
  <w:style w:type="paragraph" w:styleId="Heading5">
    <w:name w:val="heading 5"/>
    <w:aliases w:val="Section heading level 3,Level 3 - i,Section Heading Level 3,Level 1.1.1,Side,Titolo 5"/>
    <w:basedOn w:val="Normal"/>
    <w:next w:val="Heading6"/>
    <w:link w:val="Heading5Char"/>
    <w:qFormat/>
    <w:rsid w:val="008A29CD"/>
    <w:pPr>
      <w:keepNext/>
      <w:numPr>
        <w:ilvl w:val="4"/>
        <w:numId w:val="7"/>
      </w:numPr>
      <w:spacing w:after="290" w:line="370" w:lineRule="atLeast"/>
      <w:outlineLvl w:val="4"/>
    </w:pPr>
    <w:rPr>
      <w:rFonts w:ascii="Arial" w:eastAsia="Times New Roman" w:hAnsi="Arial" w:cs="Times New Roman"/>
      <w:b/>
      <w:sz w:val="28"/>
      <w:szCs w:val="20"/>
    </w:rPr>
  </w:style>
  <w:style w:type="paragraph" w:styleId="Heading6">
    <w:name w:val="heading 6"/>
    <w:aliases w:val="(Not Used),Section Heading  Level 1.,Legal Level 1."/>
    <w:basedOn w:val="Normal"/>
    <w:next w:val="BodyText"/>
    <w:link w:val="Heading6Char"/>
    <w:qFormat/>
    <w:rsid w:val="008A29CD"/>
    <w:pPr>
      <w:keepNext/>
      <w:numPr>
        <w:ilvl w:val="5"/>
        <w:numId w:val="7"/>
      </w:numPr>
      <w:spacing w:after="60" w:line="260" w:lineRule="atLeast"/>
      <w:outlineLvl w:val="5"/>
    </w:pPr>
    <w:rPr>
      <w:rFonts w:ascii="Arial" w:eastAsia="Times New Roman" w:hAnsi="Arial" w:cs="Times New Roman"/>
      <w:b/>
      <w:sz w:val="24"/>
      <w:szCs w:val="20"/>
    </w:rPr>
  </w:style>
  <w:style w:type="paragraph" w:styleId="Heading7">
    <w:name w:val="heading 7"/>
    <w:aliases w:val="paragraph level 1.1,Section Heading Level 2.,Legal Level 1.1."/>
    <w:basedOn w:val="Normal"/>
    <w:next w:val="BodyText"/>
    <w:link w:val="Heading7Char"/>
    <w:qFormat/>
    <w:rsid w:val="008A29CD"/>
    <w:pPr>
      <w:keepNext/>
      <w:numPr>
        <w:ilvl w:val="6"/>
        <w:numId w:val="7"/>
      </w:numPr>
      <w:spacing w:after="60" w:line="260" w:lineRule="atLeast"/>
      <w:outlineLvl w:val="6"/>
    </w:pPr>
    <w:rPr>
      <w:rFonts w:ascii="Arial" w:eastAsia="Times New Roman" w:hAnsi="Arial" w:cs="Times New Roman"/>
      <w:b/>
      <w:sz w:val="20"/>
      <w:szCs w:val="20"/>
    </w:rPr>
  </w:style>
  <w:style w:type="paragraph" w:styleId="Heading8">
    <w:name w:val="heading 8"/>
    <w:aliases w:val="(Not Used.),Section Heading Level 3.,Legal Level 1.1.1."/>
    <w:basedOn w:val="Normal"/>
    <w:next w:val="BodyText"/>
    <w:link w:val="Heading8Char"/>
    <w:qFormat/>
    <w:rsid w:val="008A29CD"/>
    <w:pPr>
      <w:keepNext/>
      <w:numPr>
        <w:ilvl w:val="7"/>
        <w:numId w:val="7"/>
      </w:numPr>
      <w:spacing w:after="60" w:line="260" w:lineRule="atLeast"/>
      <w:outlineLvl w:val="7"/>
    </w:pPr>
    <w:rPr>
      <w:rFonts w:ascii="Arial" w:eastAsia="Times New Roman" w:hAnsi="Arial" w:cs="Times New Roman"/>
      <w:sz w:val="20"/>
      <w:szCs w:val="20"/>
    </w:rPr>
  </w:style>
  <w:style w:type="paragraph" w:styleId="Heading9">
    <w:name w:val="heading 9"/>
    <w:aliases w:val="Section Heading Level 4,Section Heading Level 4.,Legal Level 1.1.1.1.,Heading 9-paranum"/>
    <w:basedOn w:val="Normal"/>
    <w:next w:val="BodyText"/>
    <w:link w:val="Heading9Char"/>
    <w:qFormat/>
    <w:rsid w:val="008A29CD"/>
    <w:pPr>
      <w:keepNext/>
      <w:numPr>
        <w:ilvl w:val="8"/>
        <w:numId w:val="7"/>
      </w:numPr>
      <w:spacing w:after="60" w:line="260" w:lineRule="atLeast"/>
      <w:outlineLvl w:val="8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10250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NoSpacingChar">
    <w:name w:val="No Spacing Char"/>
    <w:link w:val="NoSpacing"/>
    <w:uiPriority w:val="1"/>
    <w:locked/>
    <w:rsid w:val="00A10250"/>
    <w:rPr>
      <w:rFonts w:ascii="Arial" w:eastAsia="Times New Roman" w:hAnsi="Arial" w:cs="Times New Roman"/>
      <w:sz w:val="20"/>
      <w:szCs w:val="20"/>
      <w:lang w:val="en-GB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CD7425"/>
    <w:pPr>
      <w:ind w:left="720"/>
      <w:contextualSpacing/>
    </w:pPr>
  </w:style>
  <w:style w:type="paragraph" w:styleId="BodyText">
    <w:name w:val="Body Text"/>
    <w:aliases w:val="1body,BodText,bt,body text,Body Txt,bd,by,Body Text - Level 2,OC Body Text,heading3,Body,3 indent,heading31,body text1,3 indent1,heading32,body text2,3 indent2,heading33,body text3,3 indent3,heading34,body text4,3 indent4,Resume Text,Report,B"/>
    <w:basedOn w:val="Normal"/>
    <w:link w:val="BodyTextChar"/>
    <w:rsid w:val="008A1DBB"/>
    <w:pPr>
      <w:spacing w:after="260" w:line="260" w:lineRule="atLeast"/>
    </w:pPr>
    <w:rPr>
      <w:rFonts w:ascii="Arial" w:eastAsia="Times New Roman" w:hAnsi="Arial" w:cs="Times New Roman"/>
      <w:sz w:val="20"/>
      <w:szCs w:val="20"/>
    </w:rPr>
  </w:style>
  <w:style w:type="character" w:customStyle="1" w:styleId="BodyTextChar">
    <w:name w:val="Body Text Char"/>
    <w:aliases w:val="1body Char,BodText Char,bt Char,body text Char,Body Txt Char,bd Char,by Char,Body Text - Level 2 Char,OC Body Text Char,heading3 Char,Body Char,3 indent Char,heading31 Char,body text1 Char,3 indent1 Char,heading32 Char,body text2 Char"/>
    <w:basedOn w:val="DefaultParagraphFont"/>
    <w:link w:val="BodyText"/>
    <w:rsid w:val="008A1DBB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rsid w:val="008A1DBB"/>
    <w:rPr>
      <w:lang w:val="en-GB"/>
    </w:rPr>
  </w:style>
  <w:style w:type="character" w:styleId="Hyperlink">
    <w:name w:val="Hyperlink"/>
    <w:basedOn w:val="DefaultParagraphFont"/>
    <w:uiPriority w:val="99"/>
    <w:unhideWhenUsed/>
    <w:rsid w:val="00D1263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D126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263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126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637"/>
    <w:rPr>
      <w:lang w:val="en-GB"/>
    </w:rPr>
  </w:style>
  <w:style w:type="character" w:customStyle="1" w:styleId="Heading1Char">
    <w:name w:val="Heading 1 Char"/>
    <w:aliases w:val="Volume Heading Char,Section Heading Char,Heading Char,1 Char,Section Char,A Char,3 Char,heading Char,heading4 Char,h1 Char,H1 Char,Chapter Headline Char,heading7 Char,4 Char,heading6 Char,level 1 Char,Level 1 Char,Titre 1 Char,5 Char"/>
    <w:basedOn w:val="DefaultParagraphFont"/>
    <w:link w:val="Heading1"/>
    <w:rsid w:val="008A29CD"/>
    <w:rPr>
      <w:rFonts w:ascii="Arial" w:eastAsia="Times New Roman" w:hAnsi="Arial" w:cs="Times New Roman"/>
      <w:b/>
      <w:kern w:val="28"/>
      <w:sz w:val="28"/>
      <w:szCs w:val="20"/>
      <w:lang w:val="en-GB"/>
    </w:rPr>
  </w:style>
  <w:style w:type="character" w:customStyle="1" w:styleId="Heading2Char">
    <w:name w:val="Heading 2 Char"/>
    <w:aliases w:val="Reset numbering Char,Major Char,PARA2 Char,PARA21 Char,Major1 Char,PARA22 Char,Small Chapter) Char,b1 Char,Text Heading 14pt Char,H2 Char,2 Char,head2 Char,heading8 Char,0 Char,h2 Char,Subhead A Char,Subhead B Char,Titre 2 Char,w2 Char"/>
    <w:basedOn w:val="DefaultParagraphFont"/>
    <w:link w:val="Heading2"/>
    <w:rsid w:val="008A29CD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3Char">
    <w:name w:val="Heading 3 Char"/>
    <w:aliases w:val="Section heading level 1 Char,Section Heading Level 1 Char,Level 1 - 1 Char,Minor Char,(Appendix Nbr) Char,Sub Sub Heading Char,h3 Char,1.2.3. Char,h3 sub heading Char,C Sub-Sub/Italic Char,Function header 3 Char,Function header 31 Char"/>
    <w:basedOn w:val="DefaultParagraphFont"/>
    <w:link w:val="Heading3"/>
    <w:rsid w:val="008A29CD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4Char">
    <w:name w:val="Heading 4 Char"/>
    <w:aliases w:val="Section heading level 2 Char,Level 2 - a Char,Section Heading Level 2 Char,Sub-Minor Char,MajorHeading Char,(Small Appendix) Char,Cen. Char,Centred Char,Titolo 4 Char"/>
    <w:basedOn w:val="DefaultParagraphFont"/>
    <w:link w:val="Heading4"/>
    <w:rsid w:val="008A29CD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5Char">
    <w:name w:val="Heading 5 Char"/>
    <w:aliases w:val="Section heading level 3 Char,Level 3 - i Char,Section Heading Level 3 Char,Level 1.1.1 Char,Side Char,Titolo 5 Char"/>
    <w:basedOn w:val="DefaultParagraphFont"/>
    <w:link w:val="Heading5"/>
    <w:rsid w:val="008A29CD"/>
    <w:rPr>
      <w:rFonts w:ascii="Arial" w:eastAsia="Times New Roman" w:hAnsi="Arial" w:cs="Times New Roman"/>
      <w:b/>
      <w:sz w:val="28"/>
      <w:szCs w:val="20"/>
      <w:lang w:val="en-GB"/>
    </w:rPr>
  </w:style>
  <w:style w:type="character" w:customStyle="1" w:styleId="Heading6Char">
    <w:name w:val="Heading 6 Char"/>
    <w:aliases w:val="(Not Used) Char,Section Heading  Level 1. Char,Legal Level 1. Char"/>
    <w:basedOn w:val="DefaultParagraphFont"/>
    <w:link w:val="Heading6"/>
    <w:rsid w:val="008A29CD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7Char">
    <w:name w:val="Heading 7 Char"/>
    <w:aliases w:val="paragraph level 1.1 Char,Section Heading Level 2. Char,Legal Level 1.1. Char"/>
    <w:basedOn w:val="DefaultParagraphFont"/>
    <w:link w:val="Heading7"/>
    <w:rsid w:val="008A29CD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8Char">
    <w:name w:val="Heading 8 Char"/>
    <w:aliases w:val="(Not Used.) Char,Section Heading Level 3. Char,Legal Level 1.1.1. Char"/>
    <w:basedOn w:val="DefaultParagraphFont"/>
    <w:link w:val="Heading8"/>
    <w:rsid w:val="008A29CD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9Char">
    <w:name w:val="Heading 9 Char"/>
    <w:aliases w:val="Section Heading Level 4 Char,Section Heading Level 4. Char,Legal Level 1.1.1.1. Char,Heading 9-paranum Char"/>
    <w:basedOn w:val="DefaultParagraphFont"/>
    <w:link w:val="Heading9"/>
    <w:rsid w:val="008A29CD"/>
    <w:rPr>
      <w:rFonts w:ascii="Arial" w:eastAsia="Times New Roman" w:hAnsi="Arial" w:cs="Times New Roman"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DD5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gkelc">
    <w:name w:val="hgkelc"/>
    <w:basedOn w:val="DefaultParagraphFont"/>
    <w:rsid w:val="005311D8"/>
  </w:style>
  <w:style w:type="character" w:styleId="Emphasis">
    <w:name w:val="Emphasis"/>
    <w:basedOn w:val="DefaultParagraphFont"/>
    <w:uiPriority w:val="20"/>
    <w:qFormat/>
    <w:rsid w:val="00460789"/>
    <w:rPr>
      <w:i/>
      <w:iCs/>
    </w:rPr>
  </w:style>
  <w:style w:type="character" w:customStyle="1" w:styleId="markedcontent">
    <w:name w:val="markedcontent"/>
    <w:basedOn w:val="DefaultParagraphFont"/>
    <w:rsid w:val="00B3497F"/>
  </w:style>
  <w:style w:type="table" w:customStyle="1" w:styleId="TableGrid1">
    <w:name w:val="Table Grid1"/>
    <w:basedOn w:val="TableNormal"/>
    <w:next w:val="TableGrid"/>
    <w:uiPriority w:val="59"/>
    <w:rsid w:val="008857B2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85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B1204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CAE56-2838-4AEC-935C-DED5F78B0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'ige</dc:creator>
  <cp:lastModifiedBy>Laura Odhiambo</cp:lastModifiedBy>
  <cp:revision>2</cp:revision>
  <cp:lastPrinted>2023-08-01T15:01:00Z</cp:lastPrinted>
  <dcterms:created xsi:type="dcterms:W3CDTF">2024-01-31T07:09:00Z</dcterms:created>
  <dcterms:modified xsi:type="dcterms:W3CDTF">2024-01-31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604eb1874eb91c26f4ace8de19bae2c4adb2716dba8af1c3c7da9336c3d148</vt:lpwstr>
  </property>
</Properties>
</file>